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7C4413" w14:textId="59D56CAB" w:rsidR="001A5FDE" w:rsidRPr="000E05CD" w:rsidRDefault="009E1E0A" w:rsidP="001A5FDE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Arial" w:eastAsia="Arial" w:hAnsi="Arial" w:cs="Arial"/>
          <w:b/>
          <w:bCs/>
          <w:kern w:val="2"/>
          <w:sz w:val="24"/>
          <w:szCs w:val="24"/>
        </w:rPr>
      </w:pPr>
      <w:r w:rsidRPr="253D789A">
        <w:rPr>
          <w:rFonts w:ascii="Arial" w:eastAsia="Arial" w:hAnsi="Arial" w:cs="Arial"/>
          <w:b/>
          <w:bCs/>
          <w:kern w:val="2"/>
          <w:sz w:val="24"/>
          <w:szCs w:val="24"/>
        </w:rPr>
        <w:t>Programming Exercise</w:t>
      </w:r>
      <w:r w:rsidR="001A5FDE">
        <w:rPr>
          <w:rFonts w:ascii="Arial" w:eastAsia="Arial" w:hAnsi="Arial" w:cs="Arial"/>
          <w:b/>
          <w:bCs/>
          <w:kern w:val="2"/>
          <w:sz w:val="24"/>
          <w:szCs w:val="24"/>
        </w:rPr>
        <w:t xml:space="preserve"> </w:t>
      </w:r>
    </w:p>
    <w:p w14:paraId="1BAAB945" w14:textId="77777777" w:rsidR="009E1E0A" w:rsidRDefault="009E1E0A" w:rsidP="253D789A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23D31FD3" w14:textId="77777777" w:rsidR="00214B17" w:rsidRDefault="00214B17" w:rsidP="253D789A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334D877D" w14:textId="77777777" w:rsidR="00214B17" w:rsidRDefault="00214B17" w:rsidP="253D789A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48E23795" w14:textId="77777777" w:rsidR="00214B17" w:rsidRDefault="00214B17" w:rsidP="00214B17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214B17">
        <w:rPr>
          <w:rFonts w:ascii="Arial" w:eastAsia="Arial" w:hAnsi="Arial" w:cs="Arial"/>
          <w:sz w:val="24"/>
          <w:szCs w:val="24"/>
        </w:rPr>
        <w:t>Azure:</w:t>
      </w:r>
    </w:p>
    <w:p w14:paraId="4F98E998" w14:textId="77777777" w:rsidR="00214B17" w:rsidRPr="00214B17" w:rsidRDefault="00214B17" w:rsidP="00214B17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73D70FA9" w14:textId="4A3A1F3D" w:rsidR="00214B17" w:rsidRDefault="00214B17" w:rsidP="00214B17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hyperlink r:id="rId7" w:history="1">
        <w:r w:rsidRPr="00820BFF">
          <w:rPr>
            <w:rStyle w:val="Hyperlink"/>
            <w:rFonts w:ascii="Arial" w:eastAsia="Arial" w:hAnsi="Arial" w:cs="Arial"/>
            <w:sz w:val="24"/>
            <w:szCs w:val="24"/>
          </w:rPr>
          <w:t>https://nice-ocean-0cabd201e.6.azurestaticapps.net</w:t>
        </w:r>
      </w:hyperlink>
    </w:p>
    <w:p w14:paraId="3C4C75FA" w14:textId="77777777" w:rsidR="00214B17" w:rsidRPr="00214B17" w:rsidRDefault="00214B17" w:rsidP="00214B17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1C80C1A7" w14:textId="77777777" w:rsidR="00214B17" w:rsidRDefault="00214B17" w:rsidP="00214B17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proofErr w:type="spellStart"/>
      <w:r w:rsidRPr="00214B17">
        <w:rPr>
          <w:rFonts w:ascii="Arial" w:eastAsia="Arial" w:hAnsi="Arial" w:cs="Arial"/>
          <w:sz w:val="24"/>
          <w:szCs w:val="24"/>
        </w:rPr>
        <w:t>Github</w:t>
      </w:r>
      <w:proofErr w:type="spellEnd"/>
      <w:r w:rsidRPr="00214B17">
        <w:rPr>
          <w:rFonts w:ascii="Arial" w:eastAsia="Arial" w:hAnsi="Arial" w:cs="Arial"/>
          <w:sz w:val="24"/>
          <w:szCs w:val="24"/>
        </w:rPr>
        <w:t>:</w:t>
      </w:r>
    </w:p>
    <w:p w14:paraId="7B05FE9A" w14:textId="77777777" w:rsidR="00214B17" w:rsidRDefault="00214B17" w:rsidP="00214B17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2BCE4F68" w14:textId="471BADEE" w:rsidR="00214B17" w:rsidRDefault="00214B17" w:rsidP="00214B17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hyperlink r:id="rId8" w:history="1">
        <w:r w:rsidRPr="00820BFF">
          <w:rPr>
            <w:rStyle w:val="Hyperlink"/>
            <w:rFonts w:ascii="Arial" w:eastAsia="Arial" w:hAnsi="Arial" w:cs="Arial"/>
            <w:sz w:val="24"/>
            <w:szCs w:val="24"/>
          </w:rPr>
          <w:t>https://github.com/Khushi141130/PE08-Hello-World</w:t>
        </w:r>
      </w:hyperlink>
    </w:p>
    <w:p w14:paraId="0D066089" w14:textId="77777777" w:rsidR="00214B17" w:rsidRPr="00214B17" w:rsidRDefault="00214B17" w:rsidP="00214B17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63396F17" w14:textId="52BDE24C" w:rsidR="00FF5AA1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drawing>
          <wp:inline distT="0" distB="0" distL="0" distR="0" wp14:anchorId="599F4D68" wp14:editId="3252C6B1">
            <wp:extent cx="5731510" cy="3725545"/>
            <wp:effectExtent l="0" t="0" r="0" b="0"/>
            <wp:docPr id="13603936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393694" name="Picture 1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26DC8" w14:textId="77777777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</w:p>
    <w:p w14:paraId="0A02AFAC" w14:textId="77777777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lastRenderedPageBreak/>
        <w:drawing>
          <wp:inline distT="0" distB="0" distL="0" distR="0" wp14:anchorId="5584BF75" wp14:editId="00114A0F">
            <wp:extent cx="5731510" cy="3725545"/>
            <wp:effectExtent l="0" t="0" r="0" b="0"/>
            <wp:docPr id="5580087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00874" name="Picture 2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53A8E" w14:textId="568D6904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drawing>
          <wp:inline distT="0" distB="0" distL="0" distR="0" wp14:anchorId="1F4BD744" wp14:editId="5730A405">
            <wp:extent cx="5731510" cy="3725545"/>
            <wp:effectExtent l="0" t="0" r="0" b="0"/>
            <wp:docPr id="2052739021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739021" name="Picture 3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FFF28" w14:textId="77777777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</w:p>
    <w:p w14:paraId="19138CA6" w14:textId="229F4C0F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lastRenderedPageBreak/>
        <w:drawing>
          <wp:inline distT="0" distB="0" distL="0" distR="0" wp14:anchorId="5435913F" wp14:editId="182B7B94">
            <wp:extent cx="5731510" cy="3725545"/>
            <wp:effectExtent l="0" t="0" r="0" b="0"/>
            <wp:docPr id="154309869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098692" name="Picture 154309869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F6C84" w14:textId="77777777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</w:p>
    <w:p w14:paraId="6D299648" w14:textId="77777777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drawing>
          <wp:inline distT="0" distB="0" distL="0" distR="0" wp14:anchorId="327C1220" wp14:editId="06482120">
            <wp:extent cx="5731510" cy="3725545"/>
            <wp:effectExtent l="0" t="0" r="0" b="0"/>
            <wp:docPr id="1414055407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055407" name="Picture 5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06944" w14:textId="77777777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lastRenderedPageBreak/>
        <w:drawing>
          <wp:inline distT="0" distB="0" distL="0" distR="0" wp14:anchorId="3A75F5F2" wp14:editId="4931604C">
            <wp:extent cx="5731510" cy="3725545"/>
            <wp:effectExtent l="0" t="0" r="0" b="0"/>
            <wp:docPr id="760685987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685987" name="Picture 6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31BAE" w14:textId="77777777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drawing>
          <wp:inline distT="0" distB="0" distL="0" distR="0" wp14:anchorId="44BA215F" wp14:editId="00BF6279">
            <wp:extent cx="5731510" cy="3434715"/>
            <wp:effectExtent l="0" t="0" r="0" b="0"/>
            <wp:docPr id="1575736036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736036" name="Picture 7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A2F8B" w14:textId="77777777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lastRenderedPageBreak/>
        <w:drawing>
          <wp:inline distT="0" distB="0" distL="0" distR="0" wp14:anchorId="5705163B" wp14:editId="76143843">
            <wp:extent cx="5731510" cy="3622675"/>
            <wp:effectExtent l="0" t="0" r="0" b="0"/>
            <wp:docPr id="594405566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405566" name="Picture 8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6A35C" w14:textId="77777777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drawing>
          <wp:inline distT="0" distB="0" distL="0" distR="0" wp14:anchorId="47203204" wp14:editId="25101C23">
            <wp:extent cx="5731510" cy="3622675"/>
            <wp:effectExtent l="0" t="0" r="0" b="0"/>
            <wp:docPr id="1920995337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95337" name="Picture 9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4FB46" w14:textId="77777777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lastRenderedPageBreak/>
        <w:drawing>
          <wp:inline distT="0" distB="0" distL="0" distR="0" wp14:anchorId="6AC59C92" wp14:editId="40234B64">
            <wp:extent cx="5731510" cy="2418080"/>
            <wp:effectExtent l="0" t="0" r="0" b="0"/>
            <wp:docPr id="2030578826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578826" name="Picture 10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DC0B6" w14:textId="77777777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</w:p>
    <w:p w14:paraId="71222FF0" w14:textId="77777777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drawing>
          <wp:inline distT="0" distB="0" distL="0" distR="0" wp14:anchorId="73F73424" wp14:editId="21868183">
            <wp:extent cx="5731510" cy="1588169"/>
            <wp:effectExtent l="0" t="0" r="0" b="0"/>
            <wp:docPr id="533192314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192314" name="Picture 11" descr="A screenshot of a computer&#10;&#10;Description automatically generated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371"/>
                    <a:stretch/>
                  </pic:blipFill>
                  <pic:spPr bwMode="auto">
                    <a:xfrm>
                      <a:off x="0" y="0"/>
                      <a:ext cx="5731510" cy="15881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D5FA77" w14:textId="1F789CC0" w:rsidR="001A5FDE" w:rsidRDefault="001A5FDE" w:rsidP="001A5FDE">
      <w:pPr>
        <w:spacing w:before="100" w:beforeAutospacing="1" w:after="100" w:afterAutospacing="1" w:line="240" w:lineRule="auto"/>
        <w:rPr>
          <w:rFonts w:ascii="Arial" w:eastAsia="Arial" w:hAnsi="Arial" w:cs="Arial"/>
          <w:noProof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drawing>
          <wp:inline distT="0" distB="0" distL="0" distR="0" wp14:anchorId="16E46037" wp14:editId="6CB2C6EE">
            <wp:extent cx="5731510" cy="1239253"/>
            <wp:effectExtent l="0" t="0" r="0" b="5715"/>
            <wp:docPr id="1534580138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580138" name="Picture 12" descr="A screenshot of a computer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6736"/>
                    <a:stretch/>
                  </pic:blipFill>
                  <pic:spPr bwMode="auto">
                    <a:xfrm>
                      <a:off x="0" y="0"/>
                      <a:ext cx="5731510" cy="12392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5AAE45" w14:textId="77777777" w:rsidR="001A5FDE" w:rsidRPr="001A5FDE" w:rsidRDefault="001A5FDE" w:rsidP="001A5FDE">
      <w:pPr>
        <w:rPr>
          <w:rFonts w:ascii="Arial" w:eastAsia="Arial" w:hAnsi="Arial" w:cs="Arial"/>
          <w:sz w:val="24"/>
          <w:szCs w:val="24"/>
        </w:rPr>
      </w:pPr>
    </w:p>
    <w:p w14:paraId="3CE57BAE" w14:textId="77777777" w:rsidR="001A5FDE" w:rsidRPr="001A5FDE" w:rsidRDefault="001A5FDE" w:rsidP="001A5FDE">
      <w:pPr>
        <w:rPr>
          <w:rFonts w:ascii="Arial" w:eastAsia="Arial" w:hAnsi="Arial" w:cs="Arial"/>
          <w:sz w:val="24"/>
          <w:szCs w:val="24"/>
        </w:rPr>
      </w:pPr>
    </w:p>
    <w:p w14:paraId="3E60A749" w14:textId="77777777" w:rsidR="001A5FDE" w:rsidRPr="001A5FDE" w:rsidRDefault="001A5FDE" w:rsidP="001A5FDE">
      <w:pPr>
        <w:rPr>
          <w:rFonts w:ascii="Arial" w:eastAsia="Arial" w:hAnsi="Arial" w:cs="Arial"/>
          <w:sz w:val="24"/>
          <w:szCs w:val="24"/>
        </w:rPr>
      </w:pPr>
    </w:p>
    <w:p w14:paraId="68EBFBF6" w14:textId="77777777" w:rsidR="001A5FDE" w:rsidRDefault="001A5FDE" w:rsidP="001A5FDE">
      <w:pPr>
        <w:rPr>
          <w:rFonts w:ascii="Arial" w:eastAsia="Arial" w:hAnsi="Arial" w:cs="Arial"/>
          <w:noProof/>
          <w:sz w:val="24"/>
          <w:szCs w:val="24"/>
        </w:rPr>
      </w:pPr>
    </w:p>
    <w:p w14:paraId="40F5B69A" w14:textId="2D6AFA2D" w:rsidR="001A5FDE" w:rsidRDefault="001A5FDE" w:rsidP="001A5FDE">
      <w:pPr>
        <w:tabs>
          <w:tab w:val="left" w:pos="4055"/>
        </w:tabs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78E702E" w14:textId="77777777" w:rsidR="001A5FDE" w:rsidRPr="001A5FDE" w:rsidRDefault="001A5FDE" w:rsidP="001A5FDE">
      <w:pPr>
        <w:tabs>
          <w:tab w:val="left" w:pos="4055"/>
        </w:tabs>
        <w:rPr>
          <w:rFonts w:ascii="Arial" w:eastAsia="Arial" w:hAnsi="Arial" w:cs="Arial"/>
          <w:sz w:val="24"/>
          <w:szCs w:val="24"/>
        </w:rPr>
      </w:pPr>
    </w:p>
    <w:sectPr w:rsidR="001A5FDE" w:rsidRPr="001A5FD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29F836" w14:textId="77777777" w:rsidR="002B07D0" w:rsidRDefault="002B07D0" w:rsidP="000E05CD">
      <w:pPr>
        <w:spacing w:after="0" w:line="240" w:lineRule="auto"/>
      </w:pPr>
      <w:r>
        <w:separator/>
      </w:r>
    </w:p>
  </w:endnote>
  <w:endnote w:type="continuationSeparator" w:id="0">
    <w:p w14:paraId="048A9A32" w14:textId="77777777" w:rsidR="002B07D0" w:rsidRDefault="002B07D0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7C8BEE" w14:textId="77777777" w:rsidR="002B07D0" w:rsidRDefault="002B07D0" w:rsidP="000E05CD">
      <w:pPr>
        <w:spacing w:after="0" w:line="240" w:lineRule="auto"/>
      </w:pPr>
      <w:r>
        <w:separator/>
      </w:r>
    </w:p>
  </w:footnote>
  <w:footnote w:type="continuationSeparator" w:id="0">
    <w:p w14:paraId="199B3169" w14:textId="77777777" w:rsidR="002B07D0" w:rsidRDefault="002B07D0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D3812"/>
    <w:multiLevelType w:val="hybridMultilevel"/>
    <w:tmpl w:val="90627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84C35"/>
    <w:multiLevelType w:val="hybridMultilevel"/>
    <w:tmpl w:val="7E8A105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B5605"/>
    <w:multiLevelType w:val="hybridMultilevel"/>
    <w:tmpl w:val="602A8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90F18"/>
    <w:multiLevelType w:val="hybridMultilevel"/>
    <w:tmpl w:val="7F648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5705D"/>
    <w:multiLevelType w:val="hybridMultilevel"/>
    <w:tmpl w:val="CF685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7" w15:restartNumberingAfterBreak="0">
    <w:nsid w:val="3BCD729D"/>
    <w:multiLevelType w:val="hybridMultilevel"/>
    <w:tmpl w:val="82C2DC6C"/>
    <w:lvl w:ilvl="0" w:tplc="C12071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AA727"/>
    <w:multiLevelType w:val="hybridMultilevel"/>
    <w:tmpl w:val="64B00F42"/>
    <w:lvl w:ilvl="0" w:tplc="ADF637C2">
      <w:start w:val="1"/>
      <w:numFmt w:val="decimal"/>
      <w:lvlText w:val="%1."/>
      <w:lvlJc w:val="left"/>
      <w:pPr>
        <w:ind w:left="720" w:hanging="360"/>
      </w:pPr>
    </w:lvl>
    <w:lvl w:ilvl="1" w:tplc="70108140">
      <w:start w:val="1"/>
      <w:numFmt w:val="lowerLetter"/>
      <w:lvlText w:val="%2."/>
      <w:lvlJc w:val="left"/>
      <w:pPr>
        <w:ind w:left="1440" w:hanging="360"/>
      </w:pPr>
    </w:lvl>
    <w:lvl w:ilvl="2" w:tplc="E1A299C8">
      <w:start w:val="1"/>
      <w:numFmt w:val="lowerRoman"/>
      <w:lvlText w:val="%3."/>
      <w:lvlJc w:val="right"/>
      <w:pPr>
        <w:ind w:left="2160" w:hanging="180"/>
      </w:pPr>
    </w:lvl>
    <w:lvl w:ilvl="3" w:tplc="1EFE52E6">
      <w:start w:val="1"/>
      <w:numFmt w:val="decimal"/>
      <w:lvlText w:val="%4."/>
      <w:lvlJc w:val="left"/>
      <w:pPr>
        <w:ind w:left="2880" w:hanging="360"/>
      </w:pPr>
    </w:lvl>
    <w:lvl w:ilvl="4" w:tplc="C9F66572">
      <w:start w:val="1"/>
      <w:numFmt w:val="lowerLetter"/>
      <w:lvlText w:val="%5."/>
      <w:lvlJc w:val="left"/>
      <w:pPr>
        <w:ind w:left="3600" w:hanging="360"/>
      </w:pPr>
    </w:lvl>
    <w:lvl w:ilvl="5" w:tplc="37A07248">
      <w:start w:val="1"/>
      <w:numFmt w:val="lowerRoman"/>
      <w:lvlText w:val="%6."/>
      <w:lvlJc w:val="right"/>
      <w:pPr>
        <w:ind w:left="4320" w:hanging="180"/>
      </w:pPr>
    </w:lvl>
    <w:lvl w:ilvl="6" w:tplc="C13CB8C0">
      <w:start w:val="1"/>
      <w:numFmt w:val="decimal"/>
      <w:lvlText w:val="%7."/>
      <w:lvlJc w:val="left"/>
      <w:pPr>
        <w:ind w:left="5040" w:hanging="360"/>
      </w:pPr>
    </w:lvl>
    <w:lvl w:ilvl="7" w:tplc="48845C58">
      <w:start w:val="1"/>
      <w:numFmt w:val="lowerLetter"/>
      <w:lvlText w:val="%8."/>
      <w:lvlJc w:val="left"/>
      <w:pPr>
        <w:ind w:left="5760" w:hanging="360"/>
      </w:pPr>
    </w:lvl>
    <w:lvl w:ilvl="8" w:tplc="005E862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456530"/>
    <w:multiLevelType w:val="hybridMultilevel"/>
    <w:tmpl w:val="94F28624"/>
    <w:lvl w:ilvl="0" w:tplc="9BDCC9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5E67FA"/>
    <w:multiLevelType w:val="hybridMultilevel"/>
    <w:tmpl w:val="07FEF370"/>
    <w:lvl w:ilvl="0" w:tplc="53BA8A8E">
      <w:numFmt w:val="bullet"/>
      <w:lvlText w:val="-"/>
      <w:lvlJc w:val="left"/>
      <w:pPr>
        <w:ind w:left="1164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11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12" w15:restartNumberingAfterBreak="0">
    <w:nsid w:val="6FE14BEC"/>
    <w:multiLevelType w:val="hybridMultilevel"/>
    <w:tmpl w:val="7BD89AB2"/>
    <w:lvl w:ilvl="0" w:tplc="DCFEA7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6B0855"/>
    <w:multiLevelType w:val="hybridMultilevel"/>
    <w:tmpl w:val="0D2CA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7685B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FD1FD0"/>
    <w:multiLevelType w:val="hybridMultilevel"/>
    <w:tmpl w:val="70A0466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3616AD"/>
    <w:multiLevelType w:val="hybridMultilevel"/>
    <w:tmpl w:val="283AB6B8"/>
    <w:lvl w:ilvl="0" w:tplc="3C38A66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3E5202"/>
    <w:multiLevelType w:val="hybridMultilevel"/>
    <w:tmpl w:val="B51A49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431332">
    <w:abstractNumId w:val="8"/>
  </w:num>
  <w:num w:numId="2" w16cid:durableId="215551155">
    <w:abstractNumId w:val="0"/>
  </w:num>
  <w:num w:numId="3" w16cid:durableId="367607575">
    <w:abstractNumId w:val="6"/>
  </w:num>
  <w:num w:numId="4" w16cid:durableId="393240593">
    <w:abstractNumId w:val="11"/>
  </w:num>
  <w:num w:numId="5" w16cid:durableId="1529636446">
    <w:abstractNumId w:val="14"/>
  </w:num>
  <w:num w:numId="6" w16cid:durableId="1086607774">
    <w:abstractNumId w:val="2"/>
  </w:num>
  <w:num w:numId="7" w16cid:durableId="1185094489">
    <w:abstractNumId w:val="13"/>
  </w:num>
  <w:num w:numId="8" w16cid:durableId="936594118">
    <w:abstractNumId w:val="1"/>
  </w:num>
  <w:num w:numId="9" w16cid:durableId="1623921191">
    <w:abstractNumId w:val="3"/>
  </w:num>
  <w:num w:numId="10" w16cid:durableId="484977014">
    <w:abstractNumId w:val="16"/>
  </w:num>
  <w:num w:numId="11" w16cid:durableId="263811445">
    <w:abstractNumId w:val="5"/>
  </w:num>
  <w:num w:numId="12" w16cid:durableId="810900637">
    <w:abstractNumId w:val="4"/>
  </w:num>
  <w:num w:numId="13" w16cid:durableId="1318341040">
    <w:abstractNumId w:val="15"/>
  </w:num>
  <w:num w:numId="14" w16cid:durableId="1117989585">
    <w:abstractNumId w:val="7"/>
  </w:num>
  <w:num w:numId="15" w16cid:durableId="1413160446">
    <w:abstractNumId w:val="9"/>
  </w:num>
  <w:num w:numId="16" w16cid:durableId="1886675581">
    <w:abstractNumId w:val="10"/>
  </w:num>
  <w:num w:numId="17" w16cid:durableId="135064668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6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NDYzNzM3NjU1MjBU0lEKTi0uzszPAymwrAUAjeAI0CwAAAA="/>
  </w:docVars>
  <w:rsids>
    <w:rsidRoot w:val="009E1E0A"/>
    <w:rsid w:val="000D01B5"/>
    <w:rsid w:val="000E05CD"/>
    <w:rsid w:val="00117A1E"/>
    <w:rsid w:val="001A5FDE"/>
    <w:rsid w:val="001D6456"/>
    <w:rsid w:val="00214B17"/>
    <w:rsid w:val="00223310"/>
    <w:rsid w:val="002B03CF"/>
    <w:rsid w:val="002B07D0"/>
    <w:rsid w:val="002B7A58"/>
    <w:rsid w:val="002D41B4"/>
    <w:rsid w:val="002E3754"/>
    <w:rsid w:val="003106F8"/>
    <w:rsid w:val="003211BE"/>
    <w:rsid w:val="003D57CA"/>
    <w:rsid w:val="00453094"/>
    <w:rsid w:val="004A1280"/>
    <w:rsid w:val="004B36F1"/>
    <w:rsid w:val="00537671"/>
    <w:rsid w:val="00537AFB"/>
    <w:rsid w:val="005E1061"/>
    <w:rsid w:val="006425DB"/>
    <w:rsid w:val="007742B9"/>
    <w:rsid w:val="00803C22"/>
    <w:rsid w:val="008239AF"/>
    <w:rsid w:val="00840EA8"/>
    <w:rsid w:val="008D7264"/>
    <w:rsid w:val="008E6F48"/>
    <w:rsid w:val="008F2EBD"/>
    <w:rsid w:val="00983917"/>
    <w:rsid w:val="009B14CD"/>
    <w:rsid w:val="009E1E0A"/>
    <w:rsid w:val="00A03361"/>
    <w:rsid w:val="00A771DE"/>
    <w:rsid w:val="00AE5E7A"/>
    <w:rsid w:val="00AF42A2"/>
    <w:rsid w:val="00B84D77"/>
    <w:rsid w:val="00C528A0"/>
    <w:rsid w:val="00C878DD"/>
    <w:rsid w:val="00D14E19"/>
    <w:rsid w:val="00D429CB"/>
    <w:rsid w:val="00D735B2"/>
    <w:rsid w:val="00D87379"/>
    <w:rsid w:val="00E02BC2"/>
    <w:rsid w:val="00E545B4"/>
    <w:rsid w:val="00E65391"/>
    <w:rsid w:val="00F6058B"/>
    <w:rsid w:val="00F9655B"/>
    <w:rsid w:val="00FA3D9F"/>
    <w:rsid w:val="00FB10A0"/>
    <w:rsid w:val="00FD5709"/>
    <w:rsid w:val="00FF5AA1"/>
    <w:rsid w:val="045B99DF"/>
    <w:rsid w:val="10DD98C5"/>
    <w:rsid w:val="13FF256A"/>
    <w:rsid w:val="253D789A"/>
    <w:rsid w:val="25F1CD54"/>
    <w:rsid w:val="29985070"/>
    <w:rsid w:val="48E2E352"/>
    <w:rsid w:val="59CE26A5"/>
    <w:rsid w:val="5D6CD9F5"/>
    <w:rsid w:val="6E76C0B2"/>
    <w:rsid w:val="7A62FD7E"/>
    <w:rsid w:val="7A83E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EE43D9"/>
  <w15:docId w15:val="{A1BEE8D8-674A-4385-8EFC-D66A90963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6F8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14B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34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8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8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1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8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7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0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98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19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4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hushi141130/PE08-Hello-World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nice-ocean-0cabd201e.6.azurestaticapps.net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5</Words>
  <Characters>262</Characters>
  <Application>Microsoft Office Word</Application>
  <DocSecurity>0</DocSecurity>
  <Lines>2</Lines>
  <Paragraphs>1</Paragraphs>
  <ScaleCrop>false</ScaleCrop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계정</dc:creator>
  <cp:lastModifiedBy>Khushiben Nareshbhai Patel</cp:lastModifiedBy>
  <cp:revision>3</cp:revision>
  <dcterms:created xsi:type="dcterms:W3CDTF">2025-06-01T03:58:00Z</dcterms:created>
  <dcterms:modified xsi:type="dcterms:W3CDTF">2025-06-01T04:10:00Z</dcterms:modified>
</cp:coreProperties>
</file>